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Hoy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y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44 LINCOLNWOOD DR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hoyt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7714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